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1275"/>
        </w:tabs>
        <w:jc w:val="center"/>
        <w:rPr>
          <w:rFonts w:ascii="Times New Roman" w:hAnsi="Times New Roman" w:eastAsia="Times New Roman" w:cs="Times New Roman"/>
          <w:b/>
          <w:bCs/>
          <w:sz w:val="24"/>
        </w:rPr>
      </w:pPr>
      <w:bookmarkStart w:id="0" w:name="_GoBack"/>
      <w:bookmarkEnd w:id="0"/>
      <w:r>
        <w:rPr>
          <w:rFonts w:ascii="Times New Roman" w:hAnsi="Times New Roman" w:eastAsia="Times New Roman" w:cs="Times New Roman"/>
          <w:b/>
          <w:bCs/>
          <w:sz w:val="24"/>
        </w:rPr>
        <w:t>Question Bank template</w:t>
      </w:r>
    </w:p>
    <w:tbl>
      <w:tblPr>
        <w:tblStyle w:val="4"/>
        <w:tblW w:w="514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1"/>
        <w:gridCol w:w="2705"/>
        <w:gridCol w:w="1134"/>
        <w:gridCol w:w="7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000000" w:fill="FFFF00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Q. No</w:t>
            </w:r>
          </w:p>
        </w:tc>
        <w:tc>
          <w:tcPr>
            <w:tcW w:w="2705" w:type="dxa"/>
            <w:shd w:val="clear" w:color="000000" w:fill="FFFF00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Statement</w:t>
            </w:r>
          </w:p>
        </w:tc>
        <w:tc>
          <w:tcPr>
            <w:tcW w:w="1134" w:type="dxa"/>
            <w:shd w:val="clear" w:color="000000" w:fill="FFFF00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Unit</w:t>
            </w:r>
          </w:p>
        </w:tc>
        <w:tc>
          <w:tcPr>
            <w:tcW w:w="754" w:type="dxa"/>
            <w:shd w:val="clear" w:color="000000" w:fill="FFFF00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lang w:val="en-IN" w:eastAsia="en-IN"/>
              </w:rPr>
              <w:t>Mark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 JavaScript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st any two features of  DOM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3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 event driven programming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4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fine JQuery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fferentiate ceil() and floor() function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6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umerate jquery selector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7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st the use of return statement in java script function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8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D0D0D"/>
                <w:sz w:val="24"/>
                <w:szCs w:val="24"/>
              </w:rPr>
              <w:t>Define JQuery event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b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B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cuss the features of  Java Script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B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lain the use of &lt;noscript&gt;element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1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3B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lain expressions in JavaScript with exampl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4B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cribe java script built-in objects.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C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cuss the various steps for creating a JavaScript program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C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lain recursive functions in JavaScript with the help of Suitable exampl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2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alyze the use of date object in Java Script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9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ermine the steps to make function in javascript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ifferentiate between = = and = = = operators 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1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reate string object in java script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hint="default" w:ascii="Times New Roman" w:hAnsi="Times New Roman" w:eastAsia="Times New Roman" w:cs="Times New Roman"/>
                <w:color w:val="000000"/>
                <w:lang w:val="en-US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000000"/>
                <w:lang w:val="en-US" w:eastAsia="en-IN"/>
              </w:rPr>
              <w:t>.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lang w:val="en-US" w:eastAsia="en-IN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color w:val="000000"/>
                <w:lang w:val="en-US" w:eastAsia="en-IN"/>
              </w:rPr>
            </w:pP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hint="default" w:ascii="Times New Roman" w:hAnsi="Times New Roman" w:eastAsia="Times New Roman" w:cs="Times New Roman"/>
                <w:color w:val="000000"/>
                <w:lang w:val="en-US" w:eastAsia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6B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pare the code to convert the “CHANDIGARH UNIVERSITY”  to lower case using java script string functions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7B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termine the steps to pass parameters in java script function? Give exampl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8B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lain about external JavaScript file creation and deployment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3C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lain the various ways to embed JavaScript in a web page with a example code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4C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200"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pare code to print the following pattern using  do-while loop </w:t>
            </w:r>
          </w:p>
          <w:p>
            <w:pPr>
              <w:pStyle w:val="8"/>
              <w:spacing w:after="200" w:line="27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CD</w:t>
            </w:r>
          </w:p>
          <w:p>
            <w:pPr>
              <w:pStyle w:val="8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C</w:t>
            </w:r>
          </w:p>
          <w:p>
            <w:pPr>
              <w:pStyle w:val="8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B</w:t>
            </w:r>
          </w:p>
          <w:p>
            <w:pPr>
              <w:pStyle w:val="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5C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rite a java script code to print numbers 1-100 by using entry controlled loop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" w:hRule="atLeast"/>
        </w:trPr>
        <w:tc>
          <w:tcPr>
            <w:tcW w:w="551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6C</w:t>
            </w:r>
          </w:p>
        </w:tc>
        <w:tc>
          <w:tcPr>
            <w:tcW w:w="2705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 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rite a script to display Fibonacci series using recursion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Unit-III</w:t>
            </w:r>
          </w:p>
        </w:tc>
        <w:tc>
          <w:tcPr>
            <w:tcW w:w="754" w:type="dxa"/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right"/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</w:pPr>
            <w:r>
              <w:rPr>
                <w:rFonts w:ascii="Times New Roman" w:hAnsi="Times New Roman" w:eastAsia="Times New Roman" w:cs="Times New Roman"/>
                <w:color w:val="000000"/>
                <w:lang w:val="en-IN" w:eastAsia="en-IN"/>
              </w:rPr>
              <w:t>10</w:t>
            </w:r>
          </w:p>
        </w:tc>
      </w:tr>
    </w:tbl>
    <w:p>
      <w:pPr>
        <w:tabs>
          <w:tab w:val="left" w:pos="1275"/>
        </w:tabs>
        <w:rPr>
          <w:rFonts w:ascii="Times New Roman" w:hAnsi="Times New Roman" w:eastAsia="Times New Roman" w:cs="Times New Roman"/>
          <w:sz w:val="24"/>
        </w:rPr>
        <w:sectPr>
          <w:pgSz w:w="12240" w:h="15840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p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5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Mra0NDI2MbWwNDNW0lEKTi0uzszPAykwrAUAC7YyCSwAAAA="/>
  </w:docVars>
  <w:rsids>
    <w:rsidRoot w:val="00DB2A47"/>
    <w:rsid w:val="000067A9"/>
    <w:rsid w:val="0002012B"/>
    <w:rsid w:val="00027803"/>
    <w:rsid w:val="00035D1B"/>
    <w:rsid w:val="00057A42"/>
    <w:rsid w:val="000647B8"/>
    <w:rsid w:val="0007647E"/>
    <w:rsid w:val="00090A63"/>
    <w:rsid w:val="00092E81"/>
    <w:rsid w:val="000A5C16"/>
    <w:rsid w:val="000B42FF"/>
    <w:rsid w:val="000B5E30"/>
    <w:rsid w:val="000D6C87"/>
    <w:rsid w:val="000E1663"/>
    <w:rsid w:val="000F395D"/>
    <w:rsid w:val="00110300"/>
    <w:rsid w:val="0011706C"/>
    <w:rsid w:val="0013521D"/>
    <w:rsid w:val="00156DF1"/>
    <w:rsid w:val="0017430F"/>
    <w:rsid w:val="001E137C"/>
    <w:rsid w:val="001E7F7F"/>
    <w:rsid w:val="00215A8D"/>
    <w:rsid w:val="00257A6E"/>
    <w:rsid w:val="002C4A25"/>
    <w:rsid w:val="00302EC8"/>
    <w:rsid w:val="00354296"/>
    <w:rsid w:val="003A6F19"/>
    <w:rsid w:val="003D1FA3"/>
    <w:rsid w:val="003E6128"/>
    <w:rsid w:val="0044154A"/>
    <w:rsid w:val="00482D1F"/>
    <w:rsid w:val="00485EF8"/>
    <w:rsid w:val="004B14F7"/>
    <w:rsid w:val="004B4C97"/>
    <w:rsid w:val="004D4DA7"/>
    <w:rsid w:val="004F3EE2"/>
    <w:rsid w:val="005345EE"/>
    <w:rsid w:val="005401D2"/>
    <w:rsid w:val="00544218"/>
    <w:rsid w:val="0054493A"/>
    <w:rsid w:val="005829CF"/>
    <w:rsid w:val="00587796"/>
    <w:rsid w:val="0059234A"/>
    <w:rsid w:val="005A0D8E"/>
    <w:rsid w:val="005A28DC"/>
    <w:rsid w:val="005E460F"/>
    <w:rsid w:val="00660552"/>
    <w:rsid w:val="006675B3"/>
    <w:rsid w:val="006C51D0"/>
    <w:rsid w:val="006D2364"/>
    <w:rsid w:val="00702ED3"/>
    <w:rsid w:val="00726202"/>
    <w:rsid w:val="00753FB2"/>
    <w:rsid w:val="007A5F70"/>
    <w:rsid w:val="007C448B"/>
    <w:rsid w:val="007E5F46"/>
    <w:rsid w:val="00801C2E"/>
    <w:rsid w:val="00860B6C"/>
    <w:rsid w:val="00886288"/>
    <w:rsid w:val="008A2F12"/>
    <w:rsid w:val="008E38F9"/>
    <w:rsid w:val="008E7054"/>
    <w:rsid w:val="0091033B"/>
    <w:rsid w:val="00952F9A"/>
    <w:rsid w:val="009579B0"/>
    <w:rsid w:val="00960401"/>
    <w:rsid w:val="00973B28"/>
    <w:rsid w:val="009843F3"/>
    <w:rsid w:val="009A78B5"/>
    <w:rsid w:val="009A7E37"/>
    <w:rsid w:val="009D5A38"/>
    <w:rsid w:val="009E15DC"/>
    <w:rsid w:val="00A67772"/>
    <w:rsid w:val="00A77813"/>
    <w:rsid w:val="00A97F7D"/>
    <w:rsid w:val="00AA156B"/>
    <w:rsid w:val="00B21A22"/>
    <w:rsid w:val="00B26859"/>
    <w:rsid w:val="00BC2C4D"/>
    <w:rsid w:val="00BF35B3"/>
    <w:rsid w:val="00BF4BD1"/>
    <w:rsid w:val="00C40723"/>
    <w:rsid w:val="00C44B59"/>
    <w:rsid w:val="00C55D19"/>
    <w:rsid w:val="00C90C92"/>
    <w:rsid w:val="00C911B6"/>
    <w:rsid w:val="00CA6E48"/>
    <w:rsid w:val="00CC722B"/>
    <w:rsid w:val="00CE7E66"/>
    <w:rsid w:val="00CF4672"/>
    <w:rsid w:val="00D04A30"/>
    <w:rsid w:val="00D1338D"/>
    <w:rsid w:val="00D30130"/>
    <w:rsid w:val="00D43913"/>
    <w:rsid w:val="00D87526"/>
    <w:rsid w:val="00D94808"/>
    <w:rsid w:val="00DB2A47"/>
    <w:rsid w:val="00DC01FF"/>
    <w:rsid w:val="00DC5A50"/>
    <w:rsid w:val="00DC794D"/>
    <w:rsid w:val="00E10715"/>
    <w:rsid w:val="00E33648"/>
    <w:rsid w:val="00E859ED"/>
    <w:rsid w:val="00F0645B"/>
    <w:rsid w:val="00F54ABD"/>
    <w:rsid w:val="00F77E58"/>
    <w:rsid w:val="00F935CA"/>
    <w:rsid w:val="00FB4466"/>
    <w:rsid w:val="00FB5D8B"/>
    <w:rsid w:val="00FD2D7E"/>
    <w:rsid w:val="00FE0E61"/>
    <w:rsid w:val="00FF18B1"/>
    <w:rsid w:val="24036C01"/>
    <w:rsid w:val="5F5D7E6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next w:val="1"/>
    <w:link w:val="9"/>
    <w:unhideWhenUsed/>
    <w:qFormat/>
    <w:uiPriority w:val="9"/>
    <w:pPr>
      <w:keepNext/>
      <w:keepLines/>
      <w:spacing w:after="193" w:line="259" w:lineRule="auto"/>
      <w:ind w:left="662" w:hanging="10"/>
      <w:jc w:val="center"/>
      <w:outlineLvl w:val="0"/>
    </w:pPr>
    <w:rPr>
      <w:rFonts w:ascii="Times New Roman" w:hAnsi="Times New Roman" w:eastAsia="Times New Roman" w:cs="Times New Roman"/>
      <w:color w:val="000000"/>
      <w:sz w:val="30"/>
      <w:szCs w:val="22"/>
      <w:u w:val="single" w:color="000000"/>
      <w:lang w:val="en-US" w:eastAsia="en-US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FollowedHyperlink"/>
    <w:basedOn w:val="3"/>
    <w:semiHidden/>
    <w:unhideWhenUsed/>
    <w:uiPriority w:val="99"/>
    <w:rPr>
      <w:color w:val="954F72"/>
      <w:u w:val="single"/>
    </w:rPr>
  </w:style>
  <w:style w:type="character" w:styleId="6">
    <w:name w:val="Hyperlink"/>
    <w:basedOn w:val="3"/>
    <w:semiHidden/>
    <w:unhideWhenUsed/>
    <w:uiPriority w:val="99"/>
    <w:rPr>
      <w:color w:val="0563C1"/>
      <w:u w:val="single"/>
    </w:rPr>
  </w:style>
  <w:style w:type="table" w:styleId="7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Heading 1 Char"/>
    <w:basedOn w:val="3"/>
    <w:link w:val="2"/>
    <w:uiPriority w:val="9"/>
    <w:rPr>
      <w:rFonts w:ascii="Times New Roman" w:hAnsi="Times New Roman" w:eastAsia="Times New Roman" w:cs="Times New Roman"/>
      <w:color w:val="000000"/>
      <w:sz w:val="30"/>
      <w:u w:val="single" w:color="000000"/>
    </w:rPr>
  </w:style>
  <w:style w:type="paragraph" w:customStyle="1" w:styleId="10">
    <w:name w:val="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paragraph" w:customStyle="1" w:styleId="11">
    <w:name w:val="xl63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paragraph" w:customStyle="1" w:styleId="12">
    <w:name w:val="xl64"/>
    <w:basedOn w:val="1"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b/>
      <w:bCs/>
      <w:sz w:val="24"/>
      <w:szCs w:val="24"/>
      <w:lang w:val="en-IN" w:eastAsia="en-IN"/>
    </w:rPr>
  </w:style>
  <w:style w:type="paragraph" w:customStyle="1" w:styleId="13">
    <w:name w:val="xl65"/>
    <w:basedOn w:val="1"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paragraph" w:customStyle="1" w:styleId="14">
    <w:name w:val="xl66"/>
    <w:basedOn w:val="1"/>
    <w:qFormat/>
    <w:uiPriority w:val="0"/>
    <w:pPr>
      <w:pBdr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hAnsi="Times New Roman" w:eastAsia="Times New Roman" w:cs="Times New Roman"/>
      <w:b/>
      <w:bCs/>
      <w:sz w:val="24"/>
      <w:szCs w:val="24"/>
      <w:lang w:val="en-IN"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73</Words>
  <Characters>1562</Characters>
  <Lines>13</Lines>
  <Paragraphs>3</Paragraphs>
  <TotalTime>136</TotalTime>
  <ScaleCrop>false</ScaleCrop>
  <LinksUpToDate>false</LinksUpToDate>
  <CharactersWithSpaces>1832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02:17:00Z</dcterms:created>
  <dc:creator>Windows User</dc:creator>
  <cp:lastModifiedBy>hp</cp:lastModifiedBy>
  <cp:lastPrinted>2022-12-22T11:42:00Z</cp:lastPrinted>
  <dcterms:modified xsi:type="dcterms:W3CDTF">2023-06-01T13:39:14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F457AD2AA55A4BD183377259ADF22BFB</vt:lpwstr>
  </property>
</Properties>
</file>